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C0A5E" w14:textId="7D258C0F" w:rsidR="00E51341" w:rsidRPr="00855A6F" w:rsidRDefault="00DF7B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258C0A61" wp14:editId="6A9FF547">
                <wp:simplePos x="0" y="0"/>
                <wp:positionH relativeFrom="margin">
                  <wp:posOffset>-499745</wp:posOffset>
                </wp:positionH>
                <wp:positionV relativeFrom="paragraph">
                  <wp:posOffset>14535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C0A6C" w14:textId="77777777" w:rsidR="00BE13CD" w:rsidRPr="00DF7BA0" w:rsidRDefault="00BE13CD" w:rsidP="000C17E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7B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58C0A6D" w14:textId="77777777" w:rsidR="00BE13CD" w:rsidRPr="00DF7BA0" w:rsidRDefault="00BE13CD" w:rsidP="000C17E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58C0A6E" w14:textId="77777777" w:rsidR="00BE13CD" w:rsidRPr="00DF7BA0" w:rsidRDefault="00BE13CD" w:rsidP="000C17E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7B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F7B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F7B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F7B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58C0A6F" w14:textId="77777777" w:rsidR="00BE13CD" w:rsidRPr="00DF7BA0" w:rsidRDefault="00BE13CD" w:rsidP="000C17E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58C0A70" w14:textId="77777777" w:rsidR="00BE13CD" w:rsidRPr="00DF7BA0" w:rsidRDefault="00BE13CD" w:rsidP="000C17E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7B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8D523CF" w14:textId="77777777" w:rsidR="00DF7BA0" w:rsidRPr="00DF7BA0" w:rsidRDefault="00DF7BA0" w:rsidP="00DF7BA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lease find my application for the post of Maintenance Mechanic at [XXX Industries]. With over 2 years of experience in installing, troubleshooting, and maintaining industrial machinery and equipment, I believe I am the ideal candidate for this role. </w:t>
                            </w:r>
                          </w:p>
                          <w:p w14:paraId="44D788D7" w14:textId="437A155F" w:rsidR="00DF7BA0" w:rsidRPr="00DF7BA0" w:rsidRDefault="00DF7BA0" w:rsidP="00DF7BA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[XXX Industries] have carved a special name for itself in the manufacturing industry. Its premium line of submersible water pumps </w:t>
                            </w: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known for their durability, robust nature, and efficiency. It would be a great learning experience for me to be a part of your organization. </w:t>
                            </w:r>
                          </w:p>
                          <w:p w14:paraId="4D84A3EF" w14:textId="08B2F9D3" w:rsidR="00DF7BA0" w:rsidRPr="00DF7BA0" w:rsidRDefault="00DF7BA0" w:rsidP="00DF7BA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have been working as a Maintenance Mechanic in [YYY Company] for the past 2 years. I am responsible for performing period maintenance inspections and the proper functioning of machinery. My typical day to day tasks </w:t>
                            </w: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cludes</w:t>
                            </w: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</w:p>
                          <w:p w14:paraId="1BCA4596" w14:textId="77777777" w:rsidR="00DF7BA0" w:rsidRPr="00DF7BA0" w:rsidRDefault="00DF7BA0" w:rsidP="00DF7BA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stalling and assembling new machinery. </w:t>
                            </w:r>
                          </w:p>
                          <w:p w14:paraId="39DC56F2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alibrating machines and other equipment. </w:t>
                            </w:r>
                          </w:p>
                          <w:p w14:paraId="55005861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rovide training to junior operators on how to use machinery. </w:t>
                            </w:r>
                          </w:p>
                          <w:p w14:paraId="094B729C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erforming preventive maintenance to ensure the continued working of machinery. </w:t>
                            </w:r>
                          </w:p>
                          <w:p w14:paraId="2E787755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perating different hand and power tools.</w:t>
                            </w:r>
                          </w:p>
                          <w:p w14:paraId="5E86B53E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roubleshooting machines as and when needed. </w:t>
                            </w:r>
                          </w:p>
                          <w:p w14:paraId="70E402A8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Replacing worn-out and damaged parts. </w:t>
                            </w:r>
                          </w:p>
                          <w:p w14:paraId="7646DFE3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nsuring that operators run the machines according to the operation manual. </w:t>
                            </w:r>
                          </w:p>
                          <w:p w14:paraId="18080738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nsuring that everyone complies with the safety regulations. </w:t>
                            </w:r>
                          </w:p>
                          <w:p w14:paraId="0709BDA6" w14:textId="77777777" w:rsidR="00DF7BA0" w:rsidRPr="00DF7BA0" w:rsidRDefault="00DF7BA0" w:rsidP="00DF7B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nsuring the work environment is clean and free from hazardous substances. </w:t>
                            </w:r>
                          </w:p>
                          <w:p w14:paraId="22743D34" w14:textId="77777777" w:rsidR="00DF7BA0" w:rsidRDefault="00DF7BA0" w:rsidP="00DF7BA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4C0829D" w14:textId="76FB518B" w:rsidR="00DF7BA0" w:rsidRPr="00DF7BA0" w:rsidRDefault="00DF7BA0" w:rsidP="00DF7BA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capable of performing physically demanding works and can lift heavy weights. Furthermore, I have done a certified program on industrial safety guidelines. I strongly uphold the safety standards and ensure that everyone follows the same. With my experience and relevant skillset, I believe I am the ideal candidate for this role. </w:t>
                            </w:r>
                          </w:p>
                          <w:p w14:paraId="77E1E83E" w14:textId="77777777" w:rsidR="00DF7BA0" w:rsidRPr="00DF7BA0" w:rsidRDefault="00DF7BA0" w:rsidP="00DF7BA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look forward to meeting you in person and explaining how best I fit in this role. Thank you for your time and patience. </w:t>
                            </w:r>
                          </w:p>
                          <w:p w14:paraId="3E2D460D" w14:textId="77777777" w:rsidR="00DF7BA0" w:rsidRPr="00DF7BA0" w:rsidRDefault="00DF7BA0" w:rsidP="00DF7BA0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69E5291A" w14:textId="77777777" w:rsidR="00DF7BA0" w:rsidRPr="00DF7BA0" w:rsidRDefault="00DF7BA0" w:rsidP="00DF7BA0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F7BA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258C0A7E" w14:textId="77777777" w:rsidR="002616A5" w:rsidRPr="00DF7BA0" w:rsidRDefault="002616A5" w:rsidP="002616A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58C0A7F" w14:textId="77777777" w:rsidR="00960669" w:rsidRPr="00DF7BA0" w:rsidRDefault="00960669" w:rsidP="00651A06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8C0A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9.35pt;margin-top:114.45pt;width:529.2pt;height:661.5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Ji6OkjhAAAADAEAAA8AAABkcnMvZG93bnJl&#10;di54bWxMj01PwzAMhu9I/IfISNy2lIqtHzSdEIjdEKJMG8e0MW1F41RNthV+PeYER9uPXj9vsZnt&#10;IE44+d6RgptlBAKpcaanVsHu7WmRgvBBk9GDI1TwhR425eVFoXPjzvSKpyq0gkPI51pBF8KYS+mb&#10;Dq32Szci8e3DTVYHHqdWmkmfOdwOMo6itbS6J/7Q6REfOmw+q6NV4JtovX+5rfaHWm7xOzPm8X37&#10;rNT11Xx/ByLgHP5g+NVndSjZqXZHMl4MChZJmjCqII7TDAQTWZLxpmZ0tYojkGUh/5cofwA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CYujpI4QAAAAwBAAAPAAAAAAAAAAAAAAAAAIUE&#10;AABkcnMvZG93bnJldi54bWxQSwUGAAAAAAQABADzAAAAkwUAAAAA&#10;" strokecolor="white [3212]">
                <v:textbox>
                  <w:txbxContent>
                    <w:p w14:paraId="258C0A6C" w14:textId="77777777" w:rsidR="00BE13CD" w:rsidRPr="00DF7BA0" w:rsidRDefault="00BE13CD" w:rsidP="000C17E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7B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58C0A6D" w14:textId="77777777" w:rsidR="00BE13CD" w:rsidRPr="00DF7BA0" w:rsidRDefault="00BE13CD" w:rsidP="000C17E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58C0A6E" w14:textId="77777777" w:rsidR="00BE13CD" w:rsidRPr="00DF7BA0" w:rsidRDefault="00BE13CD" w:rsidP="000C17E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7B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F7B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F7B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F7B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58C0A6F" w14:textId="77777777" w:rsidR="00BE13CD" w:rsidRPr="00DF7BA0" w:rsidRDefault="00BE13CD" w:rsidP="000C17E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58C0A70" w14:textId="77777777" w:rsidR="00BE13CD" w:rsidRPr="00DF7BA0" w:rsidRDefault="00BE13CD" w:rsidP="000C17E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7B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8D523CF" w14:textId="77777777" w:rsidR="00DF7BA0" w:rsidRPr="00DF7BA0" w:rsidRDefault="00DF7BA0" w:rsidP="00DF7BA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Please find my application for the post of Maintenance Mechanic at [XXX Industries]. With over 2 years of experience in installing, troubleshooting, and maintaining industrial machinery and equipment, I believe I am the ideal candidate for this role. </w:t>
                      </w:r>
                    </w:p>
                    <w:p w14:paraId="44D788D7" w14:textId="437A155F" w:rsidR="00DF7BA0" w:rsidRPr="00DF7BA0" w:rsidRDefault="00DF7BA0" w:rsidP="00DF7BA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[XXX Industries] have carved a special name for itself in the manufacturing industry. Its premium line of submersible water pumps </w:t>
                      </w: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known for their durability, robust nature, and efficiency. It would be a great learning experience for me to be a part of your organization. </w:t>
                      </w:r>
                    </w:p>
                    <w:p w14:paraId="4D84A3EF" w14:textId="08B2F9D3" w:rsidR="00DF7BA0" w:rsidRPr="00DF7BA0" w:rsidRDefault="00DF7BA0" w:rsidP="00DF7BA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have been working as a Maintenance Mechanic in [YYY Company] for the past 2 years. I am responsible for performing period maintenance inspections and the proper functioning of machinery. My typical day to day tasks </w:t>
                      </w: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ncludes</w:t>
                      </w: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</w:p>
                    <w:p w14:paraId="1BCA4596" w14:textId="77777777" w:rsidR="00DF7BA0" w:rsidRPr="00DF7BA0" w:rsidRDefault="00DF7BA0" w:rsidP="00DF7BA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stalling and assembling new machinery. </w:t>
                      </w:r>
                    </w:p>
                    <w:p w14:paraId="39DC56F2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Calibrating machines and other equipment. </w:t>
                      </w:r>
                    </w:p>
                    <w:p w14:paraId="55005861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Provide training to junior operators on how to use machinery. </w:t>
                      </w:r>
                    </w:p>
                    <w:p w14:paraId="094B729C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Performing preventive maintenance to ensure the continued working of machinery. </w:t>
                      </w:r>
                    </w:p>
                    <w:p w14:paraId="2E787755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perating different hand and power tools.</w:t>
                      </w:r>
                    </w:p>
                    <w:p w14:paraId="5E86B53E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roubleshooting machines as and when needed. </w:t>
                      </w:r>
                    </w:p>
                    <w:p w14:paraId="70E402A8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Replacing worn-out and damaged parts. </w:t>
                      </w:r>
                    </w:p>
                    <w:p w14:paraId="7646DFE3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nsuring that operators run the machines according to the operation manual. </w:t>
                      </w:r>
                    </w:p>
                    <w:p w14:paraId="18080738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nsuring that everyone complies with the safety regulations. </w:t>
                      </w:r>
                    </w:p>
                    <w:p w14:paraId="0709BDA6" w14:textId="77777777" w:rsidR="00DF7BA0" w:rsidRPr="00DF7BA0" w:rsidRDefault="00DF7BA0" w:rsidP="00DF7B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nsuring the work environment is clean and free from hazardous substances. </w:t>
                      </w:r>
                    </w:p>
                    <w:p w14:paraId="22743D34" w14:textId="77777777" w:rsidR="00DF7BA0" w:rsidRDefault="00DF7BA0" w:rsidP="00DF7BA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4C0829D" w14:textId="76FB518B" w:rsidR="00DF7BA0" w:rsidRPr="00DF7BA0" w:rsidRDefault="00DF7BA0" w:rsidP="00DF7BA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capable of performing physically demanding works and can lift heavy weights. Furthermore, I have done a certified program on industrial safety guidelines. I strongly uphold the safety standards and ensure that everyone follows the same. With my experience and relevant skillset, I believe I am the ideal candidate for this role. </w:t>
                      </w:r>
                    </w:p>
                    <w:p w14:paraId="77E1E83E" w14:textId="77777777" w:rsidR="00DF7BA0" w:rsidRPr="00DF7BA0" w:rsidRDefault="00DF7BA0" w:rsidP="00DF7BA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look forward to meeting you in person and explaining how best I fit in this role. Thank you for your time and patience. </w:t>
                      </w:r>
                    </w:p>
                    <w:p w14:paraId="3E2D460D" w14:textId="77777777" w:rsidR="00DF7BA0" w:rsidRPr="00DF7BA0" w:rsidRDefault="00DF7BA0" w:rsidP="00DF7BA0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69E5291A" w14:textId="77777777" w:rsidR="00DF7BA0" w:rsidRPr="00DF7BA0" w:rsidRDefault="00DF7BA0" w:rsidP="00DF7BA0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F7BA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258C0A7E" w14:textId="77777777" w:rsidR="002616A5" w:rsidRPr="00DF7BA0" w:rsidRDefault="002616A5" w:rsidP="002616A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58C0A7F" w14:textId="77777777" w:rsidR="00960669" w:rsidRPr="00DF7BA0" w:rsidRDefault="00960669" w:rsidP="00651A06">
                      <w:pPr>
                        <w:spacing w:after="0" w:line="240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E64A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8C0A5F" wp14:editId="4C01B38D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C0A6A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258C0A6B" w14:textId="4EBD85AA" w:rsidR="00BE13CD" w:rsidRPr="00960669" w:rsidRDefault="00DF7BA0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Maintenance Mechan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8C0A5F" id="Rectangle 4" o:spid="_x0000_s1027" style="position:absolute;left:0;text-align:left;margin-left:0;margin-top:.85pt;width:314.4pt;height:90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14:paraId="258C0A6A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258C0A6B" w14:textId="4EBD85AA" w:rsidR="00BE13CD" w:rsidRPr="00960669" w:rsidRDefault="00DF7BA0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Maintenance Mechanic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C0A65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258C0A66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C0A67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258C0A68" wp14:editId="258C0A69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C0A63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258C0A64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E817DF"/>
    <w:multiLevelType w:val="multilevel"/>
    <w:tmpl w:val="00A4FF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A920C55"/>
    <w:multiLevelType w:val="hybridMultilevel"/>
    <w:tmpl w:val="81CE49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DF7BA0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C0A5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F7B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enance Mechanic Cover Letter Sample</dc:title>
  <dc:subject>Create your Cover Letter using Free Maintenance Mechanic Cover Letter Sample Template</dc:subject>
  <dc:creator>QwikResume.com</dc:creator>
  <cp:keywords/>
  <dc:description/>
  <dcterms:created xsi:type="dcterms:W3CDTF">2021-09-16T12:06:00Z</dcterms:created>
  <dcterms:modified xsi:type="dcterms:W3CDTF">2021-09-16T12:06:00Z</dcterms:modified>
  <cp:category>Maintenance &amp; Repair</cp:category>
</cp:coreProperties>
</file>